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A750DB" w14:textId="78D5CFC6" w:rsidR="006C4BD4" w:rsidRDefault="001B65EE" w:rsidP="006C4BD4">
      <w:pPr>
        <w:jc w:val="center"/>
        <w:rPr>
          <w:b/>
          <w:sz w:val="28"/>
          <w:szCs w:val="28"/>
          <w:lang w:val="sr-Latn-BA"/>
        </w:rPr>
      </w:pPr>
      <w:r w:rsidRPr="00EF3D94">
        <w:rPr>
          <w:b/>
          <w:sz w:val="28"/>
          <w:szCs w:val="28"/>
          <w:lang w:val="sr-Latn-BA"/>
        </w:rPr>
        <w:t>FARMAKOKINETIKA</w:t>
      </w:r>
    </w:p>
    <w:p w14:paraId="64CF636D" w14:textId="604EE2D2" w:rsidR="00BE2666" w:rsidRDefault="00BE2666" w:rsidP="00BE2666">
      <w:pPr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 xml:space="preserve">Rezultati ispita održanog </w:t>
      </w:r>
      <w:r w:rsidR="007C2632">
        <w:rPr>
          <w:b/>
          <w:sz w:val="28"/>
          <w:szCs w:val="28"/>
          <w:lang w:val="sr-Latn-BA"/>
        </w:rPr>
        <w:t>2</w:t>
      </w:r>
      <w:r w:rsidR="004C6B6A">
        <w:rPr>
          <w:b/>
          <w:sz w:val="28"/>
          <w:szCs w:val="28"/>
          <w:lang w:val="sr-Latn-BA"/>
        </w:rPr>
        <w:t>.</w:t>
      </w:r>
      <w:r w:rsidR="007C2632">
        <w:rPr>
          <w:b/>
          <w:sz w:val="28"/>
          <w:szCs w:val="28"/>
          <w:lang w:val="sr-Latn-BA"/>
        </w:rPr>
        <w:t>7</w:t>
      </w:r>
      <w:r w:rsidR="00F01055">
        <w:rPr>
          <w:b/>
          <w:sz w:val="28"/>
          <w:szCs w:val="28"/>
          <w:lang w:val="sr-Latn-BA"/>
        </w:rPr>
        <w:t>.</w:t>
      </w:r>
      <w:r>
        <w:rPr>
          <w:b/>
          <w:sz w:val="28"/>
          <w:szCs w:val="28"/>
          <w:lang w:val="sr-Latn-BA"/>
        </w:rPr>
        <w:t>202</w:t>
      </w:r>
      <w:r w:rsidR="00123592">
        <w:rPr>
          <w:b/>
          <w:sz w:val="28"/>
          <w:szCs w:val="28"/>
          <w:lang w:val="sr-Latn-BA"/>
        </w:rPr>
        <w:t>4</w:t>
      </w:r>
      <w:r>
        <w:rPr>
          <w:b/>
          <w:sz w:val="28"/>
          <w:szCs w:val="28"/>
          <w:lang w:val="sr-Latn-BA"/>
        </w:rPr>
        <w:t xml:space="preserve">. </w:t>
      </w:r>
    </w:p>
    <w:p w14:paraId="7F2759A0" w14:textId="640A4C91" w:rsidR="00BE2666" w:rsidRPr="009211FA" w:rsidRDefault="00957A7E" w:rsidP="00BE2666">
      <w:pPr>
        <w:rPr>
          <w:bCs/>
          <w:sz w:val="28"/>
          <w:szCs w:val="28"/>
          <w:lang w:val="sr-Latn-BA"/>
        </w:rPr>
      </w:pPr>
      <w:r>
        <w:rPr>
          <w:bCs/>
          <w:sz w:val="28"/>
          <w:szCs w:val="28"/>
          <w:lang w:val="sr-Latn-BA"/>
        </w:rPr>
        <w:t>FK</w:t>
      </w:r>
      <w:r w:rsidR="00B90CB0">
        <w:rPr>
          <w:bCs/>
          <w:sz w:val="28"/>
          <w:szCs w:val="28"/>
          <w:lang w:val="sr-Latn-BA"/>
        </w:rPr>
        <w:t>19</w:t>
      </w:r>
    </w:p>
    <w:tbl>
      <w:tblPr>
        <w:tblW w:w="9753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248"/>
        <w:gridCol w:w="2551"/>
        <w:gridCol w:w="1418"/>
        <w:gridCol w:w="1272"/>
        <w:gridCol w:w="1137"/>
        <w:gridCol w:w="1134"/>
        <w:gridCol w:w="993"/>
      </w:tblGrid>
      <w:tr w:rsidR="006F20C0" w:rsidRPr="00963B41" w14:paraId="18BC62BA" w14:textId="77777777" w:rsidTr="007C2632">
        <w:tc>
          <w:tcPr>
            <w:tcW w:w="1248" w:type="dxa"/>
            <w:vMerge w:val="restart"/>
            <w:vAlign w:val="center"/>
          </w:tcPr>
          <w:p w14:paraId="1E52DB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6BB9B0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4DB33EA3" w14:textId="77777777" w:rsidR="006F20C0" w:rsidRPr="0094194E" w:rsidRDefault="006F20C0" w:rsidP="00B66D2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993" w:type="dxa"/>
            <w:vMerge w:val="restart"/>
            <w:vAlign w:val="center"/>
          </w:tcPr>
          <w:p w14:paraId="7076CDA7" w14:textId="0CC12483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</w:t>
            </w:r>
            <w:r w:rsidR="007974A3">
              <w:rPr>
                <w:b/>
                <w:color w:val="000000"/>
                <w:sz w:val="24"/>
                <w:szCs w:val="24"/>
                <w:lang w:val="sr-Latn-BA"/>
              </w:rPr>
              <w:t>j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ena</w:t>
            </w:r>
          </w:p>
        </w:tc>
      </w:tr>
      <w:tr w:rsidR="006F20C0" w:rsidRPr="00963B41" w14:paraId="1AB718CB" w14:textId="77777777" w:rsidTr="007C2632">
        <w:tc>
          <w:tcPr>
            <w:tcW w:w="1248" w:type="dxa"/>
            <w:vMerge/>
          </w:tcPr>
          <w:p w14:paraId="0E243225" w14:textId="77777777" w:rsidR="006F20C0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1DA46E3D" w14:textId="77777777" w:rsidR="006F20C0" w:rsidRPr="0094194E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825E7DC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CCA9F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4361E96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993" w:type="dxa"/>
            <w:vMerge/>
          </w:tcPr>
          <w:p w14:paraId="6B403ED3" w14:textId="77777777" w:rsidR="006F20C0" w:rsidRPr="0094194E" w:rsidRDefault="006F20C0" w:rsidP="00B66D2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6F20C0" w:rsidRPr="00963B41" w14:paraId="4A6602C6" w14:textId="77777777" w:rsidTr="007C2632">
        <w:tc>
          <w:tcPr>
            <w:tcW w:w="1248" w:type="dxa"/>
            <w:vMerge/>
            <w:tcBorders>
              <w:bottom w:val="single" w:sz="4" w:space="0" w:color="auto"/>
            </w:tcBorders>
          </w:tcPr>
          <w:p w14:paraId="7D3EEC33" w14:textId="77777777" w:rsidR="006F20C0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71F8532A" w14:textId="77777777" w:rsidR="006F20C0" w:rsidRPr="0094194E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5E9B6F29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4704F" w14:textId="77777777" w:rsidR="006F20C0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21553635" w14:textId="7DBCF0FA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 xml:space="preserve">(min. </w:t>
            </w:r>
            <w:r w:rsidR="007974A3">
              <w:rPr>
                <w:b/>
                <w:color w:val="000000"/>
                <w:sz w:val="24"/>
                <w:szCs w:val="24"/>
                <w:lang w:val="sr-Latn-BA"/>
              </w:rPr>
              <w:t>13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D48DF" w14:textId="77777777" w:rsidR="006F20C0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61B18700" w14:textId="251E3F6E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 xml:space="preserve">(min. </w:t>
            </w:r>
            <w:r w:rsidR="007974A3">
              <w:rPr>
                <w:b/>
                <w:color w:val="000000"/>
                <w:sz w:val="24"/>
                <w:szCs w:val="24"/>
                <w:lang w:val="sr-Latn-BA"/>
              </w:rPr>
              <w:t>23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294EBBB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993" w:type="dxa"/>
            <w:vMerge/>
            <w:tcBorders>
              <w:bottom w:val="single" w:sz="4" w:space="0" w:color="auto"/>
            </w:tcBorders>
          </w:tcPr>
          <w:p w14:paraId="562451E1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4A7E6D" w:rsidRPr="00D928C6" w14:paraId="0BEAB061" w14:textId="77777777" w:rsidTr="007C2632">
        <w:trPr>
          <w:trHeight w:val="85"/>
        </w:trPr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9CA14" w14:textId="3BAD3D47" w:rsidR="004A7E6D" w:rsidRDefault="001F1E43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</w:t>
            </w:r>
            <w:r w:rsidR="00B90CB0">
              <w:rPr>
                <w:color w:val="000000"/>
                <w:sz w:val="24"/>
                <w:szCs w:val="24"/>
                <w:lang w:val="sr-Latn-BA"/>
              </w:rPr>
              <w:t>58</w:t>
            </w:r>
            <w:r w:rsidR="007C2632">
              <w:rPr>
                <w:color w:val="000000"/>
                <w:sz w:val="24"/>
                <w:szCs w:val="24"/>
                <w:lang w:val="sr-Latn-BA"/>
              </w:rPr>
              <w:t>7</w:t>
            </w:r>
            <w:r>
              <w:rPr>
                <w:color w:val="000000"/>
                <w:sz w:val="24"/>
                <w:szCs w:val="24"/>
                <w:lang w:val="sr-Latn-BA"/>
              </w:rPr>
              <w:t>/</w:t>
            </w:r>
            <w:r w:rsidR="007C2632">
              <w:rPr>
                <w:color w:val="000000"/>
                <w:sz w:val="24"/>
                <w:szCs w:val="24"/>
                <w:lang w:val="sr-Latn-BA"/>
              </w:rPr>
              <w:t>20</w:t>
            </w:r>
            <w:r>
              <w:rPr>
                <w:color w:val="000000"/>
                <w:sz w:val="24"/>
                <w:szCs w:val="24"/>
                <w:lang w:val="sr-Latn-BA"/>
              </w:rPr>
              <w:t>1</w:t>
            </w:r>
            <w:r w:rsidR="00B90CB0">
              <w:rPr>
                <w:color w:val="000000"/>
                <w:sz w:val="24"/>
                <w:szCs w:val="24"/>
                <w:lang w:val="sr-Latn-BA"/>
              </w:rPr>
              <w:t>9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A4BBE" w14:textId="4D248F65" w:rsidR="004A7E6D" w:rsidRDefault="007C2632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Babić Marti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86FC4" w14:textId="677C0164" w:rsidR="00B90CB0" w:rsidRDefault="00957A7E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</w:t>
            </w:r>
            <w:r w:rsidR="007C2632">
              <w:rPr>
                <w:b/>
                <w:color w:val="000000"/>
                <w:sz w:val="24"/>
                <w:szCs w:val="24"/>
                <w:lang w:val="sr-Latn-BA"/>
              </w:rPr>
              <w:t>3</w:t>
            </w:r>
            <w:r w:rsidR="00B90CB0">
              <w:rPr>
                <w:b/>
                <w:color w:val="000000"/>
                <w:sz w:val="24"/>
                <w:szCs w:val="24"/>
                <w:lang w:val="sr-Latn-BA"/>
              </w:rPr>
              <w:t>,</w:t>
            </w:r>
            <w:r w:rsidR="007C2632">
              <w:rPr>
                <w:b/>
                <w:color w:val="000000"/>
                <w:sz w:val="24"/>
                <w:szCs w:val="24"/>
                <w:lang w:val="sr-Latn-BA"/>
              </w:rPr>
              <w:t>2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4B7CD" w14:textId="226CA607" w:rsidR="004A7E6D" w:rsidRPr="00B10FA1" w:rsidRDefault="00957A7E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</w:t>
            </w:r>
            <w:r w:rsidR="007C2632">
              <w:rPr>
                <w:b/>
                <w:color w:val="000000"/>
                <w:sz w:val="24"/>
                <w:szCs w:val="24"/>
                <w:lang w:val="sr-Latn-BA"/>
              </w:rPr>
              <w:t>3</w:t>
            </w:r>
            <w:r w:rsidR="001F1E43">
              <w:rPr>
                <w:b/>
                <w:color w:val="000000"/>
                <w:sz w:val="24"/>
                <w:szCs w:val="24"/>
                <w:lang w:val="sr-Latn-BA"/>
              </w:rPr>
              <w:t>,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5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BC0837" w14:textId="13F52A22" w:rsidR="004A7E6D" w:rsidRPr="00B10FA1" w:rsidRDefault="00B90CB0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</w:t>
            </w:r>
            <w:r w:rsidR="007C2632">
              <w:rPr>
                <w:b/>
                <w:color w:val="000000"/>
                <w:sz w:val="24"/>
                <w:szCs w:val="24"/>
                <w:lang w:val="sr-Latn-BA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41087" w14:textId="0AD7750A" w:rsidR="004A7E6D" w:rsidRDefault="007C2632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7,7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AF01F" w14:textId="6AADA3F6" w:rsidR="004A7E6D" w:rsidRDefault="007C2632" w:rsidP="00337309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</w:t>
            </w:r>
          </w:p>
        </w:tc>
      </w:tr>
      <w:tr w:rsidR="007C2632" w:rsidRPr="00D928C6" w14:paraId="43561086" w14:textId="77777777" w:rsidTr="007C2632">
        <w:trPr>
          <w:trHeight w:val="85"/>
        </w:trPr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AB3FB" w14:textId="773653D0" w:rsidR="007C2632" w:rsidRDefault="007C2632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619/202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77B07" w14:textId="30516AC0" w:rsidR="007C2632" w:rsidRDefault="007C2632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Trninić Teodor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78306" w14:textId="300AABE6" w:rsidR="007C2632" w:rsidRDefault="007C2632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9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A61F5" w14:textId="2F228FCE" w:rsidR="007C2632" w:rsidRDefault="007C2632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5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4CD99B" w14:textId="77B4BD12" w:rsidR="007C2632" w:rsidRDefault="007C2632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5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4F4D6" w14:textId="24FC0127" w:rsidR="007C2632" w:rsidRDefault="007C2632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9,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19460" w14:textId="72C4F4C8" w:rsidR="007C2632" w:rsidRDefault="007C2632" w:rsidP="00337309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</w:t>
            </w:r>
          </w:p>
        </w:tc>
      </w:tr>
      <w:tr w:rsidR="00B90CB0" w:rsidRPr="00D928C6" w14:paraId="630075BC" w14:textId="77777777" w:rsidTr="007C2632">
        <w:trPr>
          <w:trHeight w:val="85"/>
        </w:trPr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D1B21" w14:textId="2B497228" w:rsidR="00B90CB0" w:rsidRDefault="00B90CB0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577/</w:t>
            </w:r>
            <w:r w:rsidR="007C2632">
              <w:rPr>
                <w:color w:val="000000"/>
                <w:sz w:val="24"/>
                <w:szCs w:val="24"/>
                <w:lang w:val="sr-Latn-BA"/>
              </w:rPr>
              <w:t>20</w:t>
            </w:r>
            <w:r>
              <w:rPr>
                <w:color w:val="000000"/>
                <w:sz w:val="24"/>
                <w:szCs w:val="24"/>
                <w:lang w:val="sr-Latn-BA"/>
              </w:rPr>
              <w:t>19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6AFA8" w14:textId="102846B9" w:rsidR="00B90CB0" w:rsidRDefault="00B90CB0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Jotanović Andrej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DBBBC" w14:textId="5CDEC8AF" w:rsidR="00B90CB0" w:rsidRDefault="00B90CB0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4,2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8174E" w14:textId="0833C076" w:rsidR="00B90CB0" w:rsidRDefault="00AE72E2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2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D2D67D" w14:textId="72A21CDD" w:rsidR="00B90CB0" w:rsidRDefault="00AE72E2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B5A5F" w14:textId="024CF4F1" w:rsidR="00B90CB0" w:rsidRDefault="00AE72E2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1,2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6A3A2" w14:textId="65C3FAB0" w:rsidR="00B90CB0" w:rsidRDefault="00AE72E2" w:rsidP="00337309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</w:t>
            </w:r>
          </w:p>
        </w:tc>
      </w:tr>
    </w:tbl>
    <w:p w14:paraId="48C4F916" w14:textId="77777777" w:rsidR="00B10FA1" w:rsidRDefault="00B10FA1" w:rsidP="004C7C79">
      <w:pPr>
        <w:rPr>
          <w:sz w:val="24"/>
          <w:szCs w:val="24"/>
          <w:lang w:val="sr-Latn-RS"/>
        </w:rPr>
      </w:pPr>
    </w:p>
    <w:p w14:paraId="4D2A7E08" w14:textId="5DF15E20" w:rsidR="00AE72E2" w:rsidRPr="00AE72E2" w:rsidRDefault="00AE72E2" w:rsidP="004C7C79">
      <w:pPr>
        <w:rPr>
          <w:bCs/>
          <w:sz w:val="28"/>
          <w:szCs w:val="28"/>
          <w:lang w:val="sr-Latn-BA"/>
        </w:rPr>
      </w:pPr>
      <w:r>
        <w:rPr>
          <w:bCs/>
          <w:sz w:val="28"/>
          <w:szCs w:val="28"/>
          <w:lang w:val="sr-Latn-BA"/>
        </w:rPr>
        <w:t>FK</w:t>
      </w:r>
      <w:r>
        <w:rPr>
          <w:bCs/>
          <w:sz w:val="28"/>
          <w:szCs w:val="28"/>
          <w:lang w:val="sr-Latn-BA"/>
        </w:rPr>
        <w:t>07</w:t>
      </w:r>
    </w:p>
    <w:tbl>
      <w:tblPr>
        <w:tblW w:w="9753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248"/>
        <w:gridCol w:w="2551"/>
        <w:gridCol w:w="1418"/>
        <w:gridCol w:w="1272"/>
        <w:gridCol w:w="1137"/>
        <w:gridCol w:w="1134"/>
        <w:gridCol w:w="993"/>
      </w:tblGrid>
      <w:tr w:rsidR="00AE72E2" w:rsidRPr="00963B41" w14:paraId="5D3BD7AA" w14:textId="77777777" w:rsidTr="00746C13">
        <w:tc>
          <w:tcPr>
            <w:tcW w:w="1248" w:type="dxa"/>
            <w:vMerge w:val="restart"/>
            <w:vAlign w:val="center"/>
          </w:tcPr>
          <w:p w14:paraId="144AF186" w14:textId="77777777" w:rsidR="00AE72E2" w:rsidRPr="00DE6EB0" w:rsidRDefault="00AE72E2" w:rsidP="00746C1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1A2067BE" w14:textId="77777777" w:rsidR="00AE72E2" w:rsidRPr="00DE6EB0" w:rsidRDefault="00AE72E2" w:rsidP="00746C1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68389121" w14:textId="77777777" w:rsidR="00AE72E2" w:rsidRPr="0094194E" w:rsidRDefault="00AE72E2" w:rsidP="00746C1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993" w:type="dxa"/>
            <w:vMerge w:val="restart"/>
            <w:vAlign w:val="center"/>
          </w:tcPr>
          <w:p w14:paraId="5D24862A" w14:textId="77777777" w:rsidR="00AE72E2" w:rsidRPr="0094194E" w:rsidRDefault="00AE72E2" w:rsidP="00746C1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jena</w:t>
            </w:r>
          </w:p>
        </w:tc>
      </w:tr>
      <w:tr w:rsidR="00AE72E2" w:rsidRPr="00963B41" w14:paraId="6985B9F7" w14:textId="77777777" w:rsidTr="00746C13">
        <w:tc>
          <w:tcPr>
            <w:tcW w:w="1248" w:type="dxa"/>
            <w:vMerge/>
          </w:tcPr>
          <w:p w14:paraId="5BCD8FDD" w14:textId="77777777" w:rsidR="00AE72E2" w:rsidRDefault="00AE72E2" w:rsidP="00746C1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7814FBD5" w14:textId="77777777" w:rsidR="00AE72E2" w:rsidRPr="0094194E" w:rsidRDefault="00AE72E2" w:rsidP="00746C1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580DFF75" w14:textId="77777777" w:rsidR="00AE72E2" w:rsidRPr="0094194E" w:rsidRDefault="00AE72E2" w:rsidP="00746C1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0E06B1" w14:textId="77777777" w:rsidR="00AE72E2" w:rsidRPr="0094194E" w:rsidRDefault="00AE72E2" w:rsidP="00746C1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31239050" w14:textId="77777777" w:rsidR="00AE72E2" w:rsidRPr="0094194E" w:rsidRDefault="00AE72E2" w:rsidP="00746C1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993" w:type="dxa"/>
            <w:vMerge/>
          </w:tcPr>
          <w:p w14:paraId="3C642900" w14:textId="77777777" w:rsidR="00AE72E2" w:rsidRPr="0094194E" w:rsidRDefault="00AE72E2" w:rsidP="00746C1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AE72E2" w:rsidRPr="00963B41" w14:paraId="404B8BCE" w14:textId="77777777" w:rsidTr="00746C13">
        <w:tc>
          <w:tcPr>
            <w:tcW w:w="1248" w:type="dxa"/>
            <w:vMerge/>
            <w:tcBorders>
              <w:bottom w:val="single" w:sz="4" w:space="0" w:color="auto"/>
            </w:tcBorders>
          </w:tcPr>
          <w:p w14:paraId="4A3C382F" w14:textId="77777777" w:rsidR="00AE72E2" w:rsidRDefault="00AE72E2" w:rsidP="00746C1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03443BCB" w14:textId="77777777" w:rsidR="00AE72E2" w:rsidRPr="0094194E" w:rsidRDefault="00AE72E2" w:rsidP="00746C1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6BB6909E" w14:textId="77777777" w:rsidR="00AE72E2" w:rsidRPr="0094194E" w:rsidRDefault="00AE72E2" w:rsidP="00746C1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6EE3E" w14:textId="77777777" w:rsidR="00AE72E2" w:rsidRDefault="00AE72E2" w:rsidP="00746C1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317EA035" w14:textId="77777777" w:rsidR="00AE72E2" w:rsidRPr="0094194E" w:rsidRDefault="00AE72E2" w:rsidP="00746C1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13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4E95E" w14:textId="77777777" w:rsidR="00AE72E2" w:rsidRDefault="00AE72E2" w:rsidP="00746C1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4009AC5E" w14:textId="77777777" w:rsidR="00AE72E2" w:rsidRPr="0094194E" w:rsidRDefault="00AE72E2" w:rsidP="00746C1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3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4E26573B" w14:textId="77777777" w:rsidR="00AE72E2" w:rsidRPr="0094194E" w:rsidRDefault="00AE72E2" w:rsidP="00746C1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993" w:type="dxa"/>
            <w:vMerge/>
            <w:tcBorders>
              <w:bottom w:val="single" w:sz="4" w:space="0" w:color="auto"/>
            </w:tcBorders>
          </w:tcPr>
          <w:p w14:paraId="2FED5E68" w14:textId="77777777" w:rsidR="00AE72E2" w:rsidRPr="0094194E" w:rsidRDefault="00AE72E2" w:rsidP="00746C1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AE72E2" w:rsidRPr="00D928C6" w14:paraId="78304545" w14:textId="77777777" w:rsidTr="00746C13">
        <w:trPr>
          <w:trHeight w:val="85"/>
        </w:trPr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F3760" w14:textId="044856CF" w:rsidR="00AE72E2" w:rsidRDefault="00AE72E2" w:rsidP="00746C1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</w:t>
            </w:r>
            <w:r>
              <w:rPr>
                <w:color w:val="000000"/>
                <w:sz w:val="24"/>
                <w:szCs w:val="24"/>
                <w:lang w:val="sr-Latn-BA"/>
              </w:rPr>
              <w:t>486</w:t>
            </w:r>
            <w:r>
              <w:rPr>
                <w:color w:val="000000"/>
                <w:sz w:val="24"/>
                <w:szCs w:val="24"/>
                <w:lang w:val="sr-Latn-BA"/>
              </w:rPr>
              <w:t>/20</w:t>
            </w:r>
            <w:r>
              <w:rPr>
                <w:color w:val="000000"/>
                <w:sz w:val="24"/>
                <w:szCs w:val="24"/>
                <w:lang w:val="sr-Latn-BA"/>
              </w:rPr>
              <w:t>17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C3A09" w14:textId="1FCDE824" w:rsidR="00AE72E2" w:rsidRDefault="00AE72E2" w:rsidP="00746C1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Hrustić Ža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B5525" w14:textId="20D744EA" w:rsidR="00AE72E2" w:rsidRDefault="00AE72E2" w:rsidP="00746C1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9,7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E393F" w14:textId="06B2A8BD" w:rsidR="00AE72E2" w:rsidRPr="00B10FA1" w:rsidRDefault="00AE72E2" w:rsidP="00746C1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5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F6E054" w14:textId="31A82882" w:rsidR="00AE72E2" w:rsidRPr="00B10FA1" w:rsidRDefault="00AE72E2" w:rsidP="00746C1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4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8EA6E" w14:textId="53AB5C60" w:rsidR="00AE72E2" w:rsidRDefault="00AE72E2" w:rsidP="00746C1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69,2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657B9" w14:textId="56B16E8F" w:rsidR="00AE72E2" w:rsidRDefault="00AE72E2" w:rsidP="00746C1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</w:t>
            </w:r>
          </w:p>
        </w:tc>
      </w:tr>
      <w:tr w:rsidR="00AE72E2" w:rsidRPr="00D928C6" w14:paraId="6A426234" w14:textId="77777777" w:rsidTr="00746C13">
        <w:trPr>
          <w:trHeight w:val="85"/>
        </w:trPr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E6BF0" w14:textId="03D441A8" w:rsidR="00AE72E2" w:rsidRDefault="00AE72E2" w:rsidP="00746C1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</w:t>
            </w:r>
            <w:r>
              <w:rPr>
                <w:color w:val="000000"/>
                <w:sz w:val="24"/>
                <w:szCs w:val="24"/>
                <w:lang w:val="sr-Latn-BA"/>
              </w:rPr>
              <w:t>394</w:t>
            </w:r>
            <w:r>
              <w:rPr>
                <w:color w:val="000000"/>
                <w:sz w:val="24"/>
                <w:szCs w:val="24"/>
                <w:lang w:val="sr-Latn-BA"/>
              </w:rPr>
              <w:t>/20</w:t>
            </w:r>
            <w:r>
              <w:rPr>
                <w:color w:val="000000"/>
                <w:sz w:val="24"/>
                <w:szCs w:val="24"/>
                <w:lang w:val="sr-Latn-BA"/>
              </w:rPr>
              <w:t>15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FCA66" w14:textId="4B5A6B38" w:rsidR="00AE72E2" w:rsidRDefault="00AE72E2" w:rsidP="00746C1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Bjeljac M</w:t>
            </w:r>
            <w:r w:rsidR="006163DA">
              <w:rPr>
                <w:color w:val="000000"/>
                <w:sz w:val="24"/>
                <w:szCs w:val="24"/>
                <w:lang w:val="sr-Latn-BA"/>
              </w:rPr>
              <w:t>a</w:t>
            </w:r>
            <w:r>
              <w:rPr>
                <w:color w:val="000000"/>
                <w:sz w:val="24"/>
                <w:szCs w:val="24"/>
                <w:lang w:val="sr-Latn-BA"/>
              </w:rPr>
              <w:t>rij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4A0C4" w14:textId="463E5FF0" w:rsidR="00AE72E2" w:rsidRDefault="00AE72E2" w:rsidP="00746C1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6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866C2" w14:textId="032238F5" w:rsidR="00AE72E2" w:rsidRDefault="00AE72E2" w:rsidP="00746C1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5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0AD500" w14:textId="6224C0D0" w:rsidR="00AE72E2" w:rsidRDefault="00AE72E2" w:rsidP="00746C1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8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A4781" w14:textId="659B11E0" w:rsidR="00AE72E2" w:rsidRDefault="00AE72E2" w:rsidP="00746C1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9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5E5EB" w14:textId="5123FC03" w:rsidR="00AE72E2" w:rsidRDefault="00AE72E2" w:rsidP="00746C1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</w:t>
            </w:r>
          </w:p>
        </w:tc>
      </w:tr>
      <w:tr w:rsidR="00AE72E2" w:rsidRPr="00D928C6" w14:paraId="71725DA5" w14:textId="77777777" w:rsidTr="00746C13">
        <w:trPr>
          <w:trHeight w:val="85"/>
        </w:trPr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E4C38" w14:textId="3FDC8973" w:rsidR="00AE72E2" w:rsidRDefault="00AE72E2" w:rsidP="00746C1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</w:t>
            </w:r>
            <w:r w:rsidR="006163DA">
              <w:rPr>
                <w:color w:val="000000"/>
                <w:sz w:val="24"/>
                <w:szCs w:val="24"/>
                <w:lang w:val="sr-Latn-BA"/>
              </w:rPr>
              <w:t>454</w:t>
            </w:r>
            <w:r>
              <w:rPr>
                <w:color w:val="000000"/>
                <w:sz w:val="24"/>
                <w:szCs w:val="24"/>
                <w:lang w:val="sr-Latn-BA"/>
              </w:rPr>
              <w:t>/20</w:t>
            </w:r>
            <w:r w:rsidR="006163DA">
              <w:rPr>
                <w:color w:val="000000"/>
                <w:sz w:val="24"/>
                <w:szCs w:val="24"/>
                <w:lang w:val="sr-Latn-BA"/>
              </w:rPr>
              <w:t>16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EC654" w14:textId="474BBEA9" w:rsidR="00AE72E2" w:rsidRDefault="006163DA" w:rsidP="00746C1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Smiljanić Sofij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B5105" w14:textId="1B7B820F" w:rsidR="00AE72E2" w:rsidRDefault="006163DA" w:rsidP="00746C1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8,7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FF1C1" w14:textId="0E36B0CE" w:rsidR="00AE72E2" w:rsidRDefault="006163DA" w:rsidP="00746C1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8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DA30C8" w14:textId="78C9E114" w:rsidR="00AE72E2" w:rsidRDefault="006163DA" w:rsidP="00746C1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E6749" w14:textId="72BD1C73" w:rsidR="00AE72E2" w:rsidRDefault="006163DA" w:rsidP="00746C1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9,7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D3475" w14:textId="0900068E" w:rsidR="00AE72E2" w:rsidRDefault="006163DA" w:rsidP="00746C1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6</w:t>
            </w:r>
          </w:p>
        </w:tc>
      </w:tr>
    </w:tbl>
    <w:p w14:paraId="6648DCC9" w14:textId="77777777" w:rsidR="00AE72E2" w:rsidRDefault="00AE72E2" w:rsidP="004C7C79">
      <w:pPr>
        <w:rPr>
          <w:sz w:val="24"/>
          <w:szCs w:val="24"/>
          <w:lang w:val="sr-Latn-RS"/>
        </w:rPr>
      </w:pPr>
    </w:p>
    <w:p w14:paraId="5C148418" w14:textId="0F22403B" w:rsidR="00957A7E" w:rsidRDefault="007C2632" w:rsidP="004C7C79">
      <w:pPr>
        <w:rPr>
          <w:sz w:val="24"/>
          <w:szCs w:val="24"/>
          <w:lang w:val="sr-Latn-RS"/>
        </w:rPr>
      </w:pPr>
      <w:r>
        <w:rPr>
          <w:sz w:val="24"/>
          <w:szCs w:val="24"/>
          <w:lang w:val="sr-Latn-RS"/>
        </w:rPr>
        <w:t xml:space="preserve">Upis ocjena će se održati </w:t>
      </w:r>
      <w:r w:rsidRPr="007C2632">
        <w:rPr>
          <w:b/>
          <w:bCs/>
          <w:sz w:val="24"/>
          <w:szCs w:val="24"/>
          <w:lang w:val="sr-Latn-RS"/>
        </w:rPr>
        <w:t>4.7.2024. u 11 h.</w:t>
      </w:r>
    </w:p>
    <w:p w14:paraId="4EF97D9A" w14:textId="0EFEC049" w:rsidR="00132BA7" w:rsidRDefault="00132BA7" w:rsidP="004C7C79">
      <w:pPr>
        <w:rPr>
          <w:sz w:val="24"/>
          <w:szCs w:val="24"/>
          <w:lang w:val="sr-Latn-RS"/>
        </w:rPr>
      </w:pPr>
    </w:p>
    <w:sectPr w:rsidR="00132BA7" w:rsidSect="004D5F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xMDMwNjc1MTAHQiUdpeDU4uLM/DyQApNaALkHEp4sAAAA"/>
  </w:docVars>
  <w:rsids>
    <w:rsidRoot w:val="00FE3185"/>
    <w:rsid w:val="000011B1"/>
    <w:rsid w:val="00002DAB"/>
    <w:rsid w:val="0000426B"/>
    <w:rsid w:val="00011383"/>
    <w:rsid w:val="0001603B"/>
    <w:rsid w:val="00021169"/>
    <w:rsid w:val="000235BB"/>
    <w:rsid w:val="000244CB"/>
    <w:rsid w:val="00024581"/>
    <w:rsid w:val="00024EB8"/>
    <w:rsid w:val="000265CD"/>
    <w:rsid w:val="00033781"/>
    <w:rsid w:val="0004309E"/>
    <w:rsid w:val="00044C7E"/>
    <w:rsid w:val="00051AD2"/>
    <w:rsid w:val="00052948"/>
    <w:rsid w:val="00055A11"/>
    <w:rsid w:val="00055A93"/>
    <w:rsid w:val="00057879"/>
    <w:rsid w:val="00064AD8"/>
    <w:rsid w:val="000675A0"/>
    <w:rsid w:val="00071B6D"/>
    <w:rsid w:val="00071D07"/>
    <w:rsid w:val="0007231D"/>
    <w:rsid w:val="00073CC2"/>
    <w:rsid w:val="000771E8"/>
    <w:rsid w:val="000820DD"/>
    <w:rsid w:val="00083A53"/>
    <w:rsid w:val="00085030"/>
    <w:rsid w:val="000856F3"/>
    <w:rsid w:val="00092219"/>
    <w:rsid w:val="000A3A84"/>
    <w:rsid w:val="000C3C58"/>
    <w:rsid w:val="000C4811"/>
    <w:rsid w:val="000C7105"/>
    <w:rsid w:val="000E39D3"/>
    <w:rsid w:val="000F4437"/>
    <w:rsid w:val="000F51EC"/>
    <w:rsid w:val="00101519"/>
    <w:rsid w:val="00105D9B"/>
    <w:rsid w:val="00114090"/>
    <w:rsid w:val="00121371"/>
    <w:rsid w:val="00122291"/>
    <w:rsid w:val="00123592"/>
    <w:rsid w:val="00123A85"/>
    <w:rsid w:val="00126803"/>
    <w:rsid w:val="00132BA7"/>
    <w:rsid w:val="001334EA"/>
    <w:rsid w:val="00152E82"/>
    <w:rsid w:val="00157DBE"/>
    <w:rsid w:val="0016262C"/>
    <w:rsid w:val="00162FB5"/>
    <w:rsid w:val="00165DD6"/>
    <w:rsid w:val="00173212"/>
    <w:rsid w:val="00190394"/>
    <w:rsid w:val="001927C5"/>
    <w:rsid w:val="001972E6"/>
    <w:rsid w:val="001A180E"/>
    <w:rsid w:val="001B65EE"/>
    <w:rsid w:val="001C1BB8"/>
    <w:rsid w:val="001E01FD"/>
    <w:rsid w:val="001E06E8"/>
    <w:rsid w:val="001F1E43"/>
    <w:rsid w:val="001F4051"/>
    <w:rsid w:val="001F71C4"/>
    <w:rsid w:val="001F7AA0"/>
    <w:rsid w:val="0020271C"/>
    <w:rsid w:val="00202E05"/>
    <w:rsid w:val="00205789"/>
    <w:rsid w:val="00205D63"/>
    <w:rsid w:val="00216EBE"/>
    <w:rsid w:val="0023107B"/>
    <w:rsid w:val="0023288E"/>
    <w:rsid w:val="00236FCB"/>
    <w:rsid w:val="00257E5F"/>
    <w:rsid w:val="0027163F"/>
    <w:rsid w:val="0027724D"/>
    <w:rsid w:val="00291A8C"/>
    <w:rsid w:val="00291BE9"/>
    <w:rsid w:val="00294802"/>
    <w:rsid w:val="002A257F"/>
    <w:rsid w:val="002A7C54"/>
    <w:rsid w:val="002B4254"/>
    <w:rsid w:val="002B678A"/>
    <w:rsid w:val="002B67AB"/>
    <w:rsid w:val="002C1086"/>
    <w:rsid w:val="002C258D"/>
    <w:rsid w:val="002E3205"/>
    <w:rsid w:val="002F3D28"/>
    <w:rsid w:val="00302846"/>
    <w:rsid w:val="00302F79"/>
    <w:rsid w:val="003101E2"/>
    <w:rsid w:val="0031141B"/>
    <w:rsid w:val="00316F82"/>
    <w:rsid w:val="003177D2"/>
    <w:rsid w:val="00327A9C"/>
    <w:rsid w:val="003415CA"/>
    <w:rsid w:val="003448E2"/>
    <w:rsid w:val="00346A7E"/>
    <w:rsid w:val="00354514"/>
    <w:rsid w:val="003547A2"/>
    <w:rsid w:val="003555EE"/>
    <w:rsid w:val="00371FBF"/>
    <w:rsid w:val="003768DC"/>
    <w:rsid w:val="0038229A"/>
    <w:rsid w:val="003910FE"/>
    <w:rsid w:val="0039125B"/>
    <w:rsid w:val="003943AC"/>
    <w:rsid w:val="003A06BB"/>
    <w:rsid w:val="003A1648"/>
    <w:rsid w:val="003A7B33"/>
    <w:rsid w:val="003C1468"/>
    <w:rsid w:val="003C4BB3"/>
    <w:rsid w:val="003D0C27"/>
    <w:rsid w:val="003D0F97"/>
    <w:rsid w:val="003D30F9"/>
    <w:rsid w:val="003D4D6D"/>
    <w:rsid w:val="003E4597"/>
    <w:rsid w:val="003F67CD"/>
    <w:rsid w:val="00410C00"/>
    <w:rsid w:val="00422AC9"/>
    <w:rsid w:val="004256C9"/>
    <w:rsid w:val="00430492"/>
    <w:rsid w:val="00430848"/>
    <w:rsid w:val="00431270"/>
    <w:rsid w:val="00431FF1"/>
    <w:rsid w:val="00436A75"/>
    <w:rsid w:val="00441FE7"/>
    <w:rsid w:val="004430A5"/>
    <w:rsid w:val="00445BA2"/>
    <w:rsid w:val="0046468C"/>
    <w:rsid w:val="00474E8F"/>
    <w:rsid w:val="00490116"/>
    <w:rsid w:val="004A35DE"/>
    <w:rsid w:val="004A7E6D"/>
    <w:rsid w:val="004B5931"/>
    <w:rsid w:val="004C0972"/>
    <w:rsid w:val="004C4A61"/>
    <w:rsid w:val="004C6122"/>
    <w:rsid w:val="004C6B6A"/>
    <w:rsid w:val="004C7C79"/>
    <w:rsid w:val="004D3C99"/>
    <w:rsid w:val="004D5FA8"/>
    <w:rsid w:val="004F3A77"/>
    <w:rsid w:val="005150B2"/>
    <w:rsid w:val="00517C26"/>
    <w:rsid w:val="005210A5"/>
    <w:rsid w:val="0052347E"/>
    <w:rsid w:val="00525C09"/>
    <w:rsid w:val="00532FF2"/>
    <w:rsid w:val="00535336"/>
    <w:rsid w:val="00540C1D"/>
    <w:rsid w:val="00541899"/>
    <w:rsid w:val="005436C1"/>
    <w:rsid w:val="0054637D"/>
    <w:rsid w:val="005508D6"/>
    <w:rsid w:val="005520FE"/>
    <w:rsid w:val="00553B77"/>
    <w:rsid w:val="005670D4"/>
    <w:rsid w:val="00570FC2"/>
    <w:rsid w:val="00571443"/>
    <w:rsid w:val="00585BBE"/>
    <w:rsid w:val="00597F2F"/>
    <w:rsid w:val="005A3499"/>
    <w:rsid w:val="005A447E"/>
    <w:rsid w:val="005A77B3"/>
    <w:rsid w:val="005B42B9"/>
    <w:rsid w:val="005C01D0"/>
    <w:rsid w:val="005C04D0"/>
    <w:rsid w:val="005D2692"/>
    <w:rsid w:val="005D3D33"/>
    <w:rsid w:val="005D652E"/>
    <w:rsid w:val="005F4CA6"/>
    <w:rsid w:val="005F5CA3"/>
    <w:rsid w:val="005F6070"/>
    <w:rsid w:val="0060643B"/>
    <w:rsid w:val="0060765C"/>
    <w:rsid w:val="00614215"/>
    <w:rsid w:val="00615E6E"/>
    <w:rsid w:val="006163DA"/>
    <w:rsid w:val="00633A5D"/>
    <w:rsid w:val="00634F78"/>
    <w:rsid w:val="00635E3E"/>
    <w:rsid w:val="00636EA8"/>
    <w:rsid w:val="006401CD"/>
    <w:rsid w:val="00640B91"/>
    <w:rsid w:val="006436C4"/>
    <w:rsid w:val="00655098"/>
    <w:rsid w:val="00665300"/>
    <w:rsid w:val="00670505"/>
    <w:rsid w:val="006752AA"/>
    <w:rsid w:val="00680A34"/>
    <w:rsid w:val="00692CD7"/>
    <w:rsid w:val="00694F5A"/>
    <w:rsid w:val="00696971"/>
    <w:rsid w:val="006A23F0"/>
    <w:rsid w:val="006A7CBE"/>
    <w:rsid w:val="006B2302"/>
    <w:rsid w:val="006B4AF8"/>
    <w:rsid w:val="006C08ED"/>
    <w:rsid w:val="006C2977"/>
    <w:rsid w:val="006C4BD4"/>
    <w:rsid w:val="006C6B08"/>
    <w:rsid w:val="006C7777"/>
    <w:rsid w:val="006D1324"/>
    <w:rsid w:val="006E06B1"/>
    <w:rsid w:val="006E1F0F"/>
    <w:rsid w:val="006F20C0"/>
    <w:rsid w:val="006F4F79"/>
    <w:rsid w:val="006F6839"/>
    <w:rsid w:val="00706CF1"/>
    <w:rsid w:val="00711D68"/>
    <w:rsid w:val="00716D70"/>
    <w:rsid w:val="00716FCE"/>
    <w:rsid w:val="00721B28"/>
    <w:rsid w:val="00722953"/>
    <w:rsid w:val="00725988"/>
    <w:rsid w:val="00727BE7"/>
    <w:rsid w:val="0073268D"/>
    <w:rsid w:val="0074056E"/>
    <w:rsid w:val="00746E69"/>
    <w:rsid w:val="0075698F"/>
    <w:rsid w:val="007574DF"/>
    <w:rsid w:val="0076363F"/>
    <w:rsid w:val="00764C60"/>
    <w:rsid w:val="00780455"/>
    <w:rsid w:val="0078791B"/>
    <w:rsid w:val="00787934"/>
    <w:rsid w:val="00790271"/>
    <w:rsid w:val="0079150E"/>
    <w:rsid w:val="007952C5"/>
    <w:rsid w:val="00795546"/>
    <w:rsid w:val="0079707B"/>
    <w:rsid w:val="007974A3"/>
    <w:rsid w:val="007A587A"/>
    <w:rsid w:val="007A70FF"/>
    <w:rsid w:val="007A7E50"/>
    <w:rsid w:val="007B4415"/>
    <w:rsid w:val="007C0153"/>
    <w:rsid w:val="007C2632"/>
    <w:rsid w:val="007C3E9B"/>
    <w:rsid w:val="007C73BA"/>
    <w:rsid w:val="007D206F"/>
    <w:rsid w:val="007D28F1"/>
    <w:rsid w:val="007E17BF"/>
    <w:rsid w:val="007E21B6"/>
    <w:rsid w:val="007E50AD"/>
    <w:rsid w:val="007E7081"/>
    <w:rsid w:val="007F28D7"/>
    <w:rsid w:val="007F7699"/>
    <w:rsid w:val="007F7E27"/>
    <w:rsid w:val="00810CE6"/>
    <w:rsid w:val="008112BB"/>
    <w:rsid w:val="00820CCE"/>
    <w:rsid w:val="00823F98"/>
    <w:rsid w:val="0082759B"/>
    <w:rsid w:val="00841A64"/>
    <w:rsid w:val="00864CFE"/>
    <w:rsid w:val="00865C03"/>
    <w:rsid w:val="0087163D"/>
    <w:rsid w:val="0088606A"/>
    <w:rsid w:val="00895EF5"/>
    <w:rsid w:val="008A28D7"/>
    <w:rsid w:val="008A6A17"/>
    <w:rsid w:val="008B1B34"/>
    <w:rsid w:val="008C44F5"/>
    <w:rsid w:val="008C74D1"/>
    <w:rsid w:val="008D6686"/>
    <w:rsid w:val="008E00DE"/>
    <w:rsid w:val="008E29EE"/>
    <w:rsid w:val="008E75A3"/>
    <w:rsid w:val="0090309D"/>
    <w:rsid w:val="00905889"/>
    <w:rsid w:val="009211FA"/>
    <w:rsid w:val="00921501"/>
    <w:rsid w:val="00936199"/>
    <w:rsid w:val="0094194E"/>
    <w:rsid w:val="00946C48"/>
    <w:rsid w:val="00950AD0"/>
    <w:rsid w:val="00950E5D"/>
    <w:rsid w:val="00955532"/>
    <w:rsid w:val="00957A7E"/>
    <w:rsid w:val="009619EC"/>
    <w:rsid w:val="00963B41"/>
    <w:rsid w:val="00974C2A"/>
    <w:rsid w:val="00976B8D"/>
    <w:rsid w:val="00983CE0"/>
    <w:rsid w:val="009909DF"/>
    <w:rsid w:val="009966FB"/>
    <w:rsid w:val="00997169"/>
    <w:rsid w:val="009A1647"/>
    <w:rsid w:val="009A2396"/>
    <w:rsid w:val="009A24BE"/>
    <w:rsid w:val="009A6851"/>
    <w:rsid w:val="009B2DC1"/>
    <w:rsid w:val="009C091A"/>
    <w:rsid w:val="009C11ED"/>
    <w:rsid w:val="009C6C57"/>
    <w:rsid w:val="009D03C2"/>
    <w:rsid w:val="009D1799"/>
    <w:rsid w:val="009D2D48"/>
    <w:rsid w:val="009D4CD5"/>
    <w:rsid w:val="009E1048"/>
    <w:rsid w:val="009F2222"/>
    <w:rsid w:val="00A01D4E"/>
    <w:rsid w:val="00A0741E"/>
    <w:rsid w:val="00A1340F"/>
    <w:rsid w:val="00A16452"/>
    <w:rsid w:val="00A211E1"/>
    <w:rsid w:val="00A22679"/>
    <w:rsid w:val="00A43AF3"/>
    <w:rsid w:val="00A50497"/>
    <w:rsid w:val="00A50DB5"/>
    <w:rsid w:val="00A52FBB"/>
    <w:rsid w:val="00A57A52"/>
    <w:rsid w:val="00A65B6A"/>
    <w:rsid w:val="00A65CF1"/>
    <w:rsid w:val="00A71BF9"/>
    <w:rsid w:val="00A71DB6"/>
    <w:rsid w:val="00A73004"/>
    <w:rsid w:val="00A77CF7"/>
    <w:rsid w:val="00A873A4"/>
    <w:rsid w:val="00AA7D68"/>
    <w:rsid w:val="00AC65F8"/>
    <w:rsid w:val="00AC7822"/>
    <w:rsid w:val="00AE72E2"/>
    <w:rsid w:val="00AF65B0"/>
    <w:rsid w:val="00AF70D3"/>
    <w:rsid w:val="00B07EFB"/>
    <w:rsid w:val="00B10FA1"/>
    <w:rsid w:val="00B12F8F"/>
    <w:rsid w:val="00B151CE"/>
    <w:rsid w:val="00B2041C"/>
    <w:rsid w:val="00B26C0B"/>
    <w:rsid w:val="00B303B1"/>
    <w:rsid w:val="00B3217E"/>
    <w:rsid w:val="00B37740"/>
    <w:rsid w:val="00B41AE5"/>
    <w:rsid w:val="00B42047"/>
    <w:rsid w:val="00B42398"/>
    <w:rsid w:val="00B423B0"/>
    <w:rsid w:val="00B466A9"/>
    <w:rsid w:val="00B47A70"/>
    <w:rsid w:val="00B47A7A"/>
    <w:rsid w:val="00B537D1"/>
    <w:rsid w:val="00B54B78"/>
    <w:rsid w:val="00B6162E"/>
    <w:rsid w:val="00B63EDE"/>
    <w:rsid w:val="00B66D20"/>
    <w:rsid w:val="00B80735"/>
    <w:rsid w:val="00B81986"/>
    <w:rsid w:val="00B857C2"/>
    <w:rsid w:val="00B90CB0"/>
    <w:rsid w:val="00B929CE"/>
    <w:rsid w:val="00BA00B9"/>
    <w:rsid w:val="00BA0685"/>
    <w:rsid w:val="00BB38A2"/>
    <w:rsid w:val="00BB53F5"/>
    <w:rsid w:val="00BB701E"/>
    <w:rsid w:val="00BC002A"/>
    <w:rsid w:val="00BC454D"/>
    <w:rsid w:val="00BD7E7F"/>
    <w:rsid w:val="00BE2666"/>
    <w:rsid w:val="00BE38D1"/>
    <w:rsid w:val="00C0513C"/>
    <w:rsid w:val="00C10D86"/>
    <w:rsid w:val="00C235F0"/>
    <w:rsid w:val="00C31FE8"/>
    <w:rsid w:val="00C334AB"/>
    <w:rsid w:val="00C36A8B"/>
    <w:rsid w:val="00C424E7"/>
    <w:rsid w:val="00C42B36"/>
    <w:rsid w:val="00C4534F"/>
    <w:rsid w:val="00C45789"/>
    <w:rsid w:val="00C62D3B"/>
    <w:rsid w:val="00C67B30"/>
    <w:rsid w:val="00C701C5"/>
    <w:rsid w:val="00C70C6C"/>
    <w:rsid w:val="00C86CA2"/>
    <w:rsid w:val="00CB0336"/>
    <w:rsid w:val="00CB475F"/>
    <w:rsid w:val="00CB48E2"/>
    <w:rsid w:val="00CC6ED5"/>
    <w:rsid w:val="00CD1901"/>
    <w:rsid w:val="00CD52BA"/>
    <w:rsid w:val="00CD53BD"/>
    <w:rsid w:val="00CE061E"/>
    <w:rsid w:val="00CF69C9"/>
    <w:rsid w:val="00D15849"/>
    <w:rsid w:val="00D217BF"/>
    <w:rsid w:val="00D23B94"/>
    <w:rsid w:val="00D25AD7"/>
    <w:rsid w:val="00D40DA4"/>
    <w:rsid w:val="00D5021B"/>
    <w:rsid w:val="00D53A2F"/>
    <w:rsid w:val="00D54F8E"/>
    <w:rsid w:val="00D5630D"/>
    <w:rsid w:val="00D60D99"/>
    <w:rsid w:val="00D62C77"/>
    <w:rsid w:val="00D63CFA"/>
    <w:rsid w:val="00D72780"/>
    <w:rsid w:val="00D7658C"/>
    <w:rsid w:val="00D83906"/>
    <w:rsid w:val="00D87A2C"/>
    <w:rsid w:val="00D90470"/>
    <w:rsid w:val="00D90632"/>
    <w:rsid w:val="00D928C6"/>
    <w:rsid w:val="00D94F14"/>
    <w:rsid w:val="00DA09C4"/>
    <w:rsid w:val="00DB2F61"/>
    <w:rsid w:val="00DB47A8"/>
    <w:rsid w:val="00DC55E5"/>
    <w:rsid w:val="00DE6EB0"/>
    <w:rsid w:val="00DF0703"/>
    <w:rsid w:val="00DF3588"/>
    <w:rsid w:val="00E03D11"/>
    <w:rsid w:val="00E04A89"/>
    <w:rsid w:val="00E06067"/>
    <w:rsid w:val="00E102AC"/>
    <w:rsid w:val="00E16ACD"/>
    <w:rsid w:val="00E16ECD"/>
    <w:rsid w:val="00E21FD2"/>
    <w:rsid w:val="00E24D14"/>
    <w:rsid w:val="00E2732F"/>
    <w:rsid w:val="00E30BC7"/>
    <w:rsid w:val="00E32157"/>
    <w:rsid w:val="00E40217"/>
    <w:rsid w:val="00E42EB4"/>
    <w:rsid w:val="00E47FAA"/>
    <w:rsid w:val="00E50893"/>
    <w:rsid w:val="00E622A9"/>
    <w:rsid w:val="00E62E8A"/>
    <w:rsid w:val="00E648A6"/>
    <w:rsid w:val="00E679BB"/>
    <w:rsid w:val="00E71053"/>
    <w:rsid w:val="00E8295C"/>
    <w:rsid w:val="00E92DA7"/>
    <w:rsid w:val="00EA12E4"/>
    <w:rsid w:val="00EA3CBD"/>
    <w:rsid w:val="00EB531A"/>
    <w:rsid w:val="00EC45FD"/>
    <w:rsid w:val="00EF010B"/>
    <w:rsid w:val="00EF04D6"/>
    <w:rsid w:val="00EF1300"/>
    <w:rsid w:val="00EF375C"/>
    <w:rsid w:val="00EF3D94"/>
    <w:rsid w:val="00EF5CCE"/>
    <w:rsid w:val="00F01055"/>
    <w:rsid w:val="00F0471A"/>
    <w:rsid w:val="00F101F2"/>
    <w:rsid w:val="00F13FDC"/>
    <w:rsid w:val="00F147E6"/>
    <w:rsid w:val="00F16A00"/>
    <w:rsid w:val="00F17717"/>
    <w:rsid w:val="00F216F9"/>
    <w:rsid w:val="00F35B9D"/>
    <w:rsid w:val="00F53E50"/>
    <w:rsid w:val="00F64CBA"/>
    <w:rsid w:val="00F71F74"/>
    <w:rsid w:val="00F73874"/>
    <w:rsid w:val="00F77460"/>
    <w:rsid w:val="00F81C1D"/>
    <w:rsid w:val="00F90F33"/>
    <w:rsid w:val="00F953AB"/>
    <w:rsid w:val="00FA53C0"/>
    <w:rsid w:val="00FB29E0"/>
    <w:rsid w:val="00FB3F02"/>
    <w:rsid w:val="00FB5AF9"/>
    <w:rsid w:val="00FD0594"/>
    <w:rsid w:val="00FD0E3C"/>
    <w:rsid w:val="00FD4E87"/>
    <w:rsid w:val="00FD56DD"/>
    <w:rsid w:val="00FE1F4A"/>
    <w:rsid w:val="00FE3185"/>
    <w:rsid w:val="00FF0D63"/>
    <w:rsid w:val="00FF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5246DC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basedOn w:val="Normal"/>
    <w:uiPriority w:val="34"/>
    <w:qFormat/>
    <w:rsid w:val="00787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87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1</Pages>
  <Words>88</Words>
  <Characters>50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35</cp:revision>
  <cp:lastPrinted>2019-11-14T16:12:00Z</cp:lastPrinted>
  <dcterms:created xsi:type="dcterms:W3CDTF">2023-09-20T14:08:00Z</dcterms:created>
  <dcterms:modified xsi:type="dcterms:W3CDTF">2024-07-03T12:37:00Z</dcterms:modified>
</cp:coreProperties>
</file>